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hapter-4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Methodology</w:t>
      </w:r>
    </w:p>
    <w:bookmarkStart w:id="20" w:name="subtitl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ubtitle</w:t>
      </w:r>
    </w:p>
    <w:p>
      <w:pPr>
        <w:pStyle w:val="FirstParagraph"/>
      </w:pPr>
      <w:r>
        <w:t xml:space="preserve">test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4-26T17:31:21Z</dcterms:created>
  <dcterms:modified xsi:type="dcterms:W3CDTF">2021-04-26T17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